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w:t>
      </w:r>
      <w:r>
        <w:t xml:space="preserve"> </w:t>
      </w:r>
      <w:r>
        <w:t xml:space="preserve">สัมนาทางการศึกษาพิเศษ</w:t>
      </w:r>
    </w:p>
    <w:p>
      <w:pPr>
        <w:pStyle w:val="Date"/>
      </w:pPr>
      <w:r>
        <w:t xml:space="preserve">วันศุกร์ที่</w:t>
      </w:r>
      <w:r>
        <w:t xml:space="preserve"> </w:t>
      </w:r>
      <w:r>
        <w:t xml:space="preserve">26</w:t>
      </w:r>
      <w:r>
        <w:t xml:space="preserve"> </w:t>
      </w:r>
      <w:r>
        <w:t xml:space="preserve">พฤษภาคม</w:t>
      </w:r>
      <w:r>
        <w:t xml:space="preserve"> </w:t>
      </w:r>
      <w:r>
        <w:t xml:space="preserve">2566</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ศ. ดร.รุ่งรัตน์) โอเคค่ะนักศึกษา สวัสดีพี่ล่ามนะคะ ครูให้อ่านเอกสารประกอบการสอนล่วงหน้า อ่านมาแล้วนะนะคะ นักศึกษาน่ารักมาก ครูให้อ่านก็อ่าน เราเป็นนักศึกษา ให้ทำอะไรก็ทำนะ อ่านแล้วนะคะ อ่านบทที่ 2 มานะคะ เราจะมาทบทวน บทที่ 1 ก่อนนะคะ เดี๋ยวทบทวนโดยการให้เล่นเกม Kahoot ใครชนะเดี๋ยวมีขนมให้นะ ขนม ขนมให้นะ โอเค เดี๋ยวครุเปิดเกมก่อน เปิดคอมพิวเตอร์ของตัวเงนะคะ มีอินเทอร์เนได้ไหม นักศึกษาดู Pin ข้างบนนะคะ ใส่ Pin นะคะ ใส่เกม pin นะคะ เดี๋ยวครูไปห้องน้ำก่อนนะคะรอก่อน รอเพื่อนนิดหนึ่ง</w:t>
      </w:r>
    </w:p>
    <w:p>
      <w:pPr>
        <w:pStyle w:val="BodyText"/>
      </w:pPr>
      <w:r>
        <w:t xml:space="preserve">[เสียงดนตรี]</w:t>
      </w:r>
    </w:p>
    <w:p>
      <w:pPr>
        <w:pStyle w:val="BodyText"/>
      </w:pPr>
      <w:r>
        <w:t xml:space="preserve">(ผศ. ดร.รุ่งรัตน์) โอเคเข้ามาแล้วกี่คน 9 คน เข้ามา 9 คน คนอื่นยังเข้าไม่ได้หรือคะ เข้ามาหรือยัง เข้ามาหรือยังลูก เก่งฮัลโหล โอเคได้ยินแล้ว สงสัยมันคงขยับ 10 คนแล้วค่ะ อีก 10 คนอยู่ไหน ใครยังเข้าไม่ได้ยกมือสิคะ ใครยังเข้าไม่ได้ ลองเข้าเพราะเดี๋ยวเราต้องเล่นเกมกันอีกเกมหนึ่งนะคะ วันนี้เราจะเล่นกัน 2 ชุด จริง ๆ มี 3 ชุดนะคะ แต่จะได้เล่นแค่ 2 ชุด อีก 2 คน ข้อ 1 พร้อมหรือยังคะ Are you Ready เวลาครูถามว่า Are you ready ? ตอบว่าอย่างไรคะ Yes yes i’mi am Start เลยนะ ข้อที่ 1 สัมมนาทางกาศึกษาพิเศษ 1 นะคะ ข้อ 1 ถามว่า สัมมนาเกี่ยวข้องกับข้อใด อยู่ทีหน้ากระดานก็มีนะคะ คลิกเลย นะคะ เกี่ยวข้องกับข้อใดคะ ทุกข้อนะคะ สัมมนามาจาก สัง + มน มน แปลว่าใจ สํ แปลว่า ร่วมนะคะ เพราะฉะนั้น ร่วมบวกใจนะคะ สีฟ้าก็ถูก ภาษาอังกฤษนะคะ สัมมนาใช้คำว่า Meeting of the mind นะคะ เพราะฉะนั้น เกี่ยวข้องทุกข้อนะคะ มีคนตอบไม่ถูกหลายข้อเลยน่ะ นะคะ ลืมหมดแล้วหรือ เดี๋ยวครูจะไปให้ตอบใน E learning นะE Lernning เสร็จแล้ว เดี๋ยวครูจะเอาแบบทดสอบไปใส่ใน E-learning เปิดระบบให้นักศึกษาทำ เป็นแบบทดสอบ เป็นระบบนะคะ เป็นคะแนนเก็บภาคทฤษฎีนะคะ โอเค ไป ใครได้ ใครได้ราชาเขียด ใครคือราชาเขียด ราชาเขียดข้อที่ 2 ที่ 2 เพื่อการศึกษาและเรียนรู้ประเด็นต่าง ๆ ของปัญหา เพื่อนำไปสู่การแก้ไขปัญหา คือข้อใด เป็นคำนิยามของข้อใด เพื่อขึ้นต้นด้วยเพื่อน่ะ มันจะเป็นความหมายไหม เป็นจุดประสงค์ไหม เป็นประโยชน์ไหม เป็นรูปนะคะ ถูกต้องเก่งมาก ทุกคนตอบถูกเลยนะคะ ขึ้นว่าเพื่อคือ เป็นวัตถุประสงค์ของการสัมมนานะคะ เพื่อการเรียนรู้ และ… เพื่อการศึกษาและเรียนรู้ประเด็นต่าง ๆ ของปัญหา เพื่อนำไปแก้ไขปัญหานะคะ เดี๋ยวรูปแบบของสัมมนานะคะ เดี๋ยวมันเป็น… ในเอกสารที่ประมาณที่ 3 นะคะ แต่ประโยชน์ของสัมมนาเราเรียนแล้ว เราเรียนแล้ว วัตถุประสงค์ของสัมมนาเราเรียนแล้ว โอเค ไปนะ ราชาเขียดยังอยู่ ยังครองไว้หมิง ไหน ไว้หมิง พี่ก็ตึงเกิน ใครตึงคะ พี่ก็ตึงเกินไป ข้อที่ 3 เป็นการช่วยให้ผู้เข้าร่วมสัมมนาได้ฟังความคิดเห็นของผู้อื่นนะคะ เกี่ยวข้องกับข้อใดคะ เป็นการช่วยเป็นความหมาย เป็นวัตถุประสงค์ ประโยคหรือรูปแบบการสัมมนาคะ เป็นอะไรคะ เป็นประโยชน์ เป็นประโยชน์นะคะ นะคะ วัตถุประสงค์มันจะเป็นด้วยเพื่อแบบนั้นแบบนี้นะคะ ประโยชน์นะคะ ของการสัมมนา เป็นการช่วยให้ผู้เข้าร่วมสัมมนาได้ฟังความคิดเห็นของผู้อื่นนะคะ เป็นข้อ 1 นะคะ มีหลายข้อนะคะ ประโยชน์ของการสัมมนานักศึกษาสามารถถามได้นะคะ ใครตอบรูปแบบของการสัมมนา ไม่ใช่นะลูก รูปแบบนะคะ ยังไม่ใช่รูปแบบสัมมนานะคะ ไปอ่านทบทวนนะคะ ไว้หมิง ๆ ขึ้นมาแล้ว เดี๋ยวครูจะให้รางวัล 3 คนแรก นี่ก็ตึงเกิน ข้อต่อมา อัปเดตข้อมูลกันหน่อย ข้อใดไม่สัมพันธ์กับ พิธา ลิ้มเจริญรัตน์ มีลุงไม่มีเรา ฟ้ารักพ่อ ด้อมส้ม นางแบบทำประกาศ ข้อใดไม่สัมพันธ์ ไม่สัมพันธ์ นางแบบคำประกา เพราะคำปรเพื่อไทยนะคะ พิธา ลิ้มเจริญรัตน์ อยู่ก้าวไกลนะคะ มีลุงไม่มีเราเกี่ยวนะลูก เขาหาเสียงไว้ มีลุงไม่มีเรานะคะ ฟ้ารักพ่อก็ใช่ อ๋อ ต้องเป็นพ่อรักส้มใช่ไหม อ๋อ เขาบอกแล้วว่าเขารักทั้งส้ม รักทั้งฟ้า ฟ้าลูกคนแรก เขารักทั้งส้ม รักทั้งฟ้าอ๋อ อันนี้ ๆ ครูต้องไปปรับแก้ใช่ไหม เขาบอกว่าเกี่ยวกับธนาธรจะใช่ไหมคะ พิธาเขาบอกนะคะ ว่าเขารักทั้งส้ม รักทะเวงฟนะ โอเค ไปนะ อ๋อ อันนี้ อะไรเอ่ย แต่น้อย ๆ นุ่งสิ้นขาว พอเป็นขาวนุ่งสิ้นเขียว บัดเฒ่านุ่งซิ่นแดง พริก มะม่วง น้อยหน่า ส้ม อะไรคะ ที่ตอนเล็ก ๆ มันเป็นสีขาว แล้วมันก็เป็นสีเขียวใช่ไหมคะ ตอบถูก ตอบถูก 12 คน มีตอบมะม่วง มะม่วงตอนแรกมันไม่ได้ขาวลูก ส่วนใหญ่คำตอบก็จะเป็นพริกค่ะ อันนี้ครูเอามาจากอินเทอร์เน็ตนะคะ เอามาเปลี่ยนบ้าง ส่วนใหญ่ตอบถูก มะม่วงส่วนใหญ่เวลาสุก มันก็ไม่เป็นสีแดงด้วยนะ แต่ว่าบางพันธุ์มันก็เป็นสีเหมือนกัน ที่ไร่ครูปลูกมะม่วงเอาไว้ ที่ไร่ครูปลูกมะม่วงเอาไว้ 200 ชนิด เดี๋ยวมีเวลาว่างนะคะ จะพาไปชิม ข้อต่อมา ข้อที่ 6 ช่วยให้มีความมั่นใจในตนเอง พร้อมที่จะทำงาน กล้าเผชิญปัญหาคืออะไรคะ ประโยชน์ต่อตนเอง ประโยชน์ต่อองค์กร ประโยชน์ต่อสังคม หรือถูกทุกข้อ ประโยชน์ต่ออะไรคะ ประโยชน์ต่อตนเอง ถูกต้อง ไหนใครตอบถูกยกมือ ถูกต้อง เก่งมากนะคะ ประโยชน์ต่อสังคม ยัง ที่จริงมันยังไม่ใช่นะคะ ที่ตจริงมันก็เกี่ยว แต่แต่มันยังโยงไปไม่ถึง ตนเองนะ ตนเองนะคะ เห็นคำว่าตนเองนะ ประโยชน์ต่อตนเอง อ๋อ อ่านว่าอะไรคะ อ่านว่าอะไรคะ Love you อ๋อ Love you ไว้มิ้งโอเค โอเค Love You โดยทั่วไป การสอนแบบสัมมนามีลักษณะอย่างไร ค้นคว้าเรื่องใดเรื่องหนึ่งให้ลึกซึ้งแล้วนำมาแลกเปลี่ยน การฟังบรรยาย อภิปรายความเห็นแบบอิสระหรือการปฏิบัติการกลุ่ม ใช่ ถูก 2 ข้อนะคะ บางข้อครูก็ให้ถูกทั้ง 2 ข้อนะคะ การสอนสัมมนาไม่ใช่เป็นการฟังแบบบรรยายนะคะ เดี๋ยวเราจะเรียนการสอนแบบสัมมนากันตอนบ่ายนะคะ ที่ครูให้การบ้านไว้ นะคะ โอเค ข้อนี้ชัดนะ ใครสังสัยถามได้ ยกมือเลย ข้อต่อมา ด้อมส้ม ขึ้นหน่อยเร็ว ด้อมส้ม ช่วยให้บุคลากรมีความรู้ และประสบการณ์ โดยมีผลกระทบต่องานที่ปฏิบัติต่อสถานที่นั้น ๆ มีประโยชน์ต่ออะไรคะ เห็นไหมมีอะไร มันมี Keyword อยู่นะคะ มีคีย์เวิร์ดอยู่ มีคำสำคัอยู่ จับให้ดี ถูกต้องนะคะ เป็นประโยชน์ต่อองค์กรนะคะ คำว่า</w:t>
      </w:r>
      <w:r>
        <w:t xml:space="preserve"> </w:t>
      </w:r>
      <w:r>
        <w:t xml:space="preserve">“</w:t>
      </w:r>
      <w:r>
        <w:t xml:space="preserve">องค์กร</w:t>
      </w:r>
      <w:r>
        <w:t xml:space="preserve">”</w:t>
      </w:r>
      <w:r>
        <w:t xml:space="preserve"> </w:t>
      </w:r>
      <w:r>
        <w:t xml:space="preserve">สัมพันธ์กับอะไรคะนักศึกษา ในโจทยืนี่ มีคำไหน ที่มันใกล้ ๆ กับคำว่า</w:t>
      </w:r>
      <w:r>
        <w:t xml:space="preserve"> </w:t>
      </w:r>
      <w:r>
        <w:t xml:space="preserve">“</w:t>
      </w:r>
      <w:r>
        <w:t xml:space="preserve">องค์กร</w:t>
      </w:r>
      <w:r>
        <w:t xml:space="preserve">”</w:t>
      </w:r>
      <w:r>
        <w:t xml:space="preserve"> </w:t>
      </w:r>
      <w:r>
        <w:t xml:space="preserve">คะ บุคลากร และอะไรอีกคะ ถูกต้อง การปฏิบัติงานในสถานที่นั้น ๆ นะคะ ก็คือองค์กรนั่นเอง ไปนะLove you ขึ้นมา อันนี้อ่านว่า ไวน์หมิง ชื่อแมวหรือคะ อ๋อ ต่อมาใครไม่เข้าพวกใน MOU ต่อการจัดตั้งรัฐบาล ตอบเลย ใครไม่เข้าพวก MOU อุ๊งอิ๊ง แพทองธารสุดารัตน์ เกยุราพันธุ์ พิธา ลิ้มเจริญรัตน์ ประยุทธ์ จันทร์โอชา อุ๊งอิ๊งเกี่ยวลูก แต่เขาส่งใครมาคะ ใครไม่เข้าพวก มันชัดเจนเลย ลุงไม่เข้าพวกนะคะ นั่นสิ ใครตอบ หลง อ่านคำถามผิดใช่ไหม ข้อต่อมานะคะ Love you ยังอยู่ 3 คนเดิมนะคะ ราชาเขียด ราชาเขียดเร็วหน่อยลูก ราชาเขียด คำว่า</w:t>
      </w:r>
      <w:r>
        <w:t xml:space="preserve"> </w:t>
      </w:r>
      <w:r>
        <w:t xml:space="preserve">“</w:t>
      </w:r>
      <w:r>
        <w:t xml:space="preserve">ดวงใจ</w:t>
      </w:r>
      <w:r>
        <w:t xml:space="preserve">”</w:t>
      </w:r>
      <w:r>
        <w:t xml:space="preserve"> </w:t>
      </w:r>
      <w:r>
        <w:t xml:space="preserve">ข้อใดมีความหมายเชิงอุปมา เราเรียนภาษาไทยนะ ข้อใดมีความหมายเชิงอุปมา อุปมาคืออะไรคะ การเปรียบเทียบ ข้อไหน ข้อไหน ดวงใจสีแดง ดวงใจฉันหล่นหาย น้องคือดวงใจ ดวงใจสุดที่รัก คะ เล็กว่าอย่างไรเล็ก มันต้องมีคำว่า… มันต้องมีคำเชื่อมนะคะ ว่าเปรียบเทียบว่าเป็นอะไร น้องคือดวงใจนะคะ เป็นความหมายเชิงอุปมานะคะ เรียนภาษาไทยนะลูก ดวงใจสีแดงประโยคง่าย ๆ หรือ อ๋อ เห็นไหม เรดจำได้ ข้อ 11 เร็ว ชื่อเรื่องโครงการที่จะนำมาจัดสัมมนาเป็นองค์ประกอบในด้านใด เดาไป ๆ เดา เดา แต่ว่าเราอ่านแล้ว ก็อ่านแล้วนะ อ่านแล้วใช่ไหม ใครตอบได้ องค์ประกอยบด้านเนื้อหา ชื่อเรื่องโครงการเป็นองค์ประกอบด้านเนื้อหานะคะ ฝนยังตอบถูกเลยใช่ไหม แล้วใครตอบผิดล่ะ ใครตอบองค์ประกอบด้านงบประมาณ งบประมาณมันต้องมีอเงินนะคะ มันต้องมีเงิน ชื่อเรื่ององค์ประกอบด้านเนื้อหานะคะ ข้อสุดท้าย ข้อใดกล่าวไม่ถูกต้องเกี่ยวกับการกำหนดชื่อเพื่อประกอบการสัมมนาเป็นเรื่องที่ต้องการหาแนวทางแก้ไขปัญหาเกี่ยวกับงานทันสมัยสอดคล้องกับสถานการณ์ปัจจุบัน หาแนวทางการแก้ไขปัญหาได้อย่างเป็นระบบ กล่าวถูกทุกข้อ กล่าวถูกทุกข้อนะคะ ชื่อข้อของการสัมมนานะคะ กล่าวถูกทุกข้อ มีผิด 2 คนนะคะ โอเค คะกล่าวว่าไม่ถูกต้อง มันถูกต้องทุกข้อไงนะคะ ชื่อเรื่องโครงการต้องเป็นเกี่ยวกับการหาแนวทางในการแก้ไขปัญหา มีความทันสมัยนะคะ แล้วก็เป็นชื่อเรื่องที่หาแนวทางในการแก้ปัญหาได้อย่างเป็นระบบนะคะ ตกลงเล็กตอบไม่ถูกหรือ ตอบไม่ทัน โอเค เสร็จแล้ว อันดับที่ 3 โอเค อันดับที่ 2 ไว้หมิง อันดับ 1 อันดับ 1 9505 Love You ปรบมือหน่อย นะคะ ปรบมือให้ตัวเองด้วยนะคะ อันดับ 2 ครูติดช็อกโกแลตไว้ก่อนนะคะ ช็อกโกแลตอยู่ที่ศูนย์พิเศษนะคะ อันดับ 1 ได้ยูโร่ไป 1 ซองนะคะ อันดับ 1 ได้ 1 ซอง แต่เดี๋ยวครูติดช็อกโกแลตไว้ โอเค เบรกแป๊บหนึ่งนะคะ ใครอยากไปเข้าห้องน้ำ เดี๋ยวครูไปเข้าห้องน้ำก่อน เดี๋ยวเราจะมาเรียนบทที่ 2 กันนะคะ เมื่อกี้นี้เป็นการทบทวนบทที่ 1 นะ นักศึกษาเอาเอกสารมาทุกคนนะคะ เดี๋ยวเราดูบทที่ 2 ค่ะ บทที่ 2 นะคะ เป็นเรื่องเกี่ยวกับอะไรคะ องประกอบของการสัมมนานะคะ วันนี้เราจะเรียนเรื่ององค์ประกอบของการสัมมนานะคะ อย่างที่เราเรียนไปนะคะ การสัมมนาเป็นทั้งวิธีการประชุม สัมมนาเป็นรูปแบบการสอนรูปแบบหนึ่งนะคะ ที่มีกลุ่มคนมาแสดงความคิดเห็น โดยหลักการเหตุผลประสบการณ์และเหตุการณ์ ความรู้ต่านำมาเสนอแลกเปลี่ยน เพิ่มพูนหาประโยชน์ร่วมกันในการแก้ปัญหานั้น ๆ ให้สำเร็จลุล่วงด้วยดี หรือนำแนวทางที่ได้รับจากการสัมมนาไปปรับปรุงแก้ไขการดำเนินการสัมมนาในแต่ละครั้งนะคะ องค์ประกอบสำคัญกี่ด้านคะ กรรณิการ์องค์ประกอบของสัมมนามีกี่ด้านคะ มีกี่ด้านลูก มี 5 ด้าน ถูกต้องนะคะ มี 5 ด้านประกอบไปด้วยอะไรบ้าง กรรณการ์ชาญ ประกอบไปด้วยองค์ประกอบด้านเนื้อหา องคืประกอบด้านบุคลากร องค์ประกอบด้านสถานที่เครื่องมืออุปกรณ์ต่าง ๆ องค์ประกอบทางด้านเวลา และองค์ประกอบทางด้านนะคะ นักศึกษาคะ เอกสารนี้เป็นเอกสารที่ต้องเอาไปอ่านนะคะ เพราะว่านักศึกษาต้องจัดสัมมนานะคะ ตอนแรกกะว่าจะให้จัด 2 ครั้งนะคะ เอาเป็นแค่จัดครั้งหนึ่งนะคะ องค์ประกอบด้านเนื้อหามีอะไรบ้าง อันแรก กัญญารัตน์มีอะไรบ้างคะ องค์ประกอบด้านเนื้อหาอย่างแรกคือ ชื่อเรื่องกัญญารัตน์อ่านสิเป็นอย่างไร ชื่อเรื่องต้องเป็นอย่างไรถึงตั้งชื่อเรื่องได้เหมาะสม เป็นเรื่องที่อะไรนะคะ เป็นเรื่องที่ต้องทันสมัย สอดคล้องกับปัจจุบัน อันนี้นะคะ ถ้าไม่ทันสมัยนะคะ มันก็ไม่สอดคล้องกับปัญหาที่เราจะแก้ไขเดี๋ยวครุไม่เอารายละเอียดดีกว่า ครูจะพูดเป็นประเด็นใหญ่ ๆ ส่วนรายละเอียดนักศึกษาไปอ่านเองแล้วเดี๋ยวเราจะเล่นเกมกัน ระหว่างเล่นเกมนะคะ นักศึกษาก็สามารถที่จะทวนเนื้อหาในรายละเอียดไปด้วยในตัวนะคะ มีชื่อเรื่อง มีอะไรอีกคะ จุฬารัตน์ ในการเขียนนะคะ เขียนโครงงานสัมมนานี่ ต้องมีชื่อเรื่อง จุฬารัตน์ มีจุดมุ่งหมายในการจัดสัมมนานะคะ ว่าเราจัดการสัมมนานี้เพื่ออะไร เพื่ออะไรนะคะ ดรีมต่อมาอะไรคะ มีชื่อเรื่องแล้ว มีจุดมุ่งหมายแล้วมีอะไรอีกคะบีม มีกำหนดการสัมมนานะคะ กำหนดการสัมมนา มีอะไรบ้างการกำหนดการสัมมนา มีวัน มีเวลานะคะ สถานที่ต่าง ๆ นะคะ กำหนดการสัมมนา กุ๊กไก่ ต่อมามีอะไรผลที่ได้จากการสัมมนานะคะ ต้องบอกด้วยว่าในโครงการสัมมนาของเรานะคะ ผลที่ได้จากโครงการสัมมนานี่ ผู้เข้าร่วมสัมมนานะคะ จะได้ประโยชน์อะไรจากการสัมมนานั้น ๆ นะคะ สิง่ที่คาดหวังว่าผู้เข้าร่วมสัมมนาจะได้รับนะคะ อันนี้เป็นองค์ประกอบด้านอะไรคะ องค์ประกอบด้านอะไรคะ ทั้งหมดนี้นะคะ ชื่อเรื่อง จุดมุ่งหมาย กำหนดการสัมมนา ผลที่ได้จากการสัมมนาเป็นองค์ประกอบด้านเนื้อหานะคะ เนื้อหา ต่อมา องค์ประกอบด้านบุคลากรนะคะ องค์ประกอบด้านบุคลากร อาหงส์ไม่มานะ หงษ์ไม่มา มิ้นต์ หงษ์ไม่มามิ้นต์ไปหรือยังคะมิ้นต์ มิ้นต์ตอบสรุปดูให้ครูฟังสิคะ องค์ประกอบด้านบุคลากรมีอะไรบ้าง ค่ะ ถูกต้องนะคะ ถูกต้อง แต๋ม บุคลากรฝ่ายการจัดสัมมนา บุคลากรฝ่ายการจัดสัมมนานี่คือใคร คะ แต๋มไม่มา แยม บุคลากรมี่จัดฝ่ายสัมมนาคือใครอ๋อ มีหน้าที่หลากหลายกันนะ ก็คือกลุ่มคนที่จัดสัมมนานะคะ ที่มีหน้าที่แตกต่างกันไป เดี๋ยวเราจะจัดสัมมนา เราก็ต้องมีประธานนะคะ มีประธาน ประธานการจัดสัมมนามีรองประธาน มีเลขานุการนะคะ มีฝ่ายทะเบียน ฝ่ายเอกสาร ฝ่ายเหรัญญิกหรือฝ่ายการเงิน ฝ่ายพิธีการ ฝ่ายอาคารสถานที่นะคะ แล้วก็ฝ่ายจัดวัสดุอุปกรณ์ จัดอาหารเครื่องดื่ม ฝ่ายประชาสัมพันธ์ต่าง ๆ มีเยอะแยะมากมายรวมถึงฝ่ายประเมินผลด้วยนะคะ นี่เราเรียกว่า</w:t>
      </w:r>
      <w:r>
        <w:t xml:space="preserve"> </w:t>
      </w:r>
      <w:r>
        <w:t xml:space="preserve">“</w:t>
      </w:r>
      <w:r>
        <w:t xml:space="preserve">บุคลากรฝ่ายการจัดสัมมนา</w:t>
      </w:r>
      <w:r>
        <w:t xml:space="preserve">”</w:t>
      </w:r>
      <w:r>
        <w:t xml:space="preserve"> </w:t>
      </w:r>
      <w:r>
        <w:t xml:space="preserve">นะคะ วิทยากร ต่อมาเป็นวิทยากรวิทยากรนี่คือใครคะ ฝน ฝน วิทยากรในการจัดสัมมนาคือใครคะ อ่านมาไหม ใครคือวิทยากรในการจัดสัมมนาดูเอกสารก็ได้ลูก เอกสาร</w:t>
      </w:r>
    </w:p>
    <w:p>
      <w:pPr>
        <w:pStyle w:val="BodyText"/>
      </w:pPr>
      <w:r>
        <w:t xml:space="preserve">(ล่าม) ได้ยินไหมคะ ได้ยินหรือยัง ดังอีกนิดหหนึ่ง โอเคได้ค่ะ ฝนอ่านเอกสารลูก หน้าที่ 3 ของบทที่ 2</w:t>
      </w:r>
    </w:p>
    <w:p>
      <w:pPr>
        <w:pStyle w:val="BodyText"/>
      </w:pPr>
      <w:r>
        <w:t xml:space="preserve">(ล่าม) ค่ะ ก็วิทยากรนะคะ วิทยากรก็จะเกี่ยวกับ วิทยากร ก็คือคนที่มาให้ความรู้</w:t>
      </w:r>
    </w:p>
    <w:p>
      <w:pPr>
        <w:pStyle w:val="BodyText"/>
      </w:pPr>
      <w:r>
        <w:t xml:space="preserve">(ผศ.ดร.รุ่งรัตน์) ถูกต้อง ๆ มาให้ความรู้ในหัวข้อต่าง ๆ ที่เราจัดสัมมนา ในหัวข้อต่าง ๆ ประเด็นปัญหาต่าง ๆ หรือว่าแนวทางการแก้ไข วิทยากร ก็จะเป็นวิทยากรที่มีความรูัแล้วก็มาให้คำอบรมในการบรรยายค่ะ</w:t>
      </w:r>
    </w:p>
    <w:p>
      <w:pPr>
        <w:pStyle w:val="BodyText"/>
      </w:pPr>
      <w:r>
        <w:t xml:space="preserve">(ผศ. ดร.รุ่งรัตน์) ดีมาก ดีมาก โอเค ฝนก็พยายามสรุปมาจากเอกสาร ถูกต้องนะคะ บุคลากรจะต้องเป็นคนที่มีความรู้ความสามารถ เชี่ยวชาญในด้านนั้น ๆ นะคะ เป็นบุคคลที่เราเชิญมาให้ความรู้กับกลุ่มคนที่เราจัดสัมมนาให้ เป็นตัวเราเองได้ไหม เป็นตัวผู้จัดสัมมนาเองได้ไหม ตัววิทยากรนี่ ได้ไหม ได้นะคะ ถ้าเรามีความรู้ความเชี่ยวชาญนะคะ ในเรื่องนั้น ๆ นะคะ เราสามารถจัดสัมมนา แล้วเราเป็นวิทยากรก็ได้นะคะ ต่อมานะคะ ผู้เข้าร่วมสัมมนาคือใครคะ เมย์ ใคร คือใครคะผู้เข้าร่วมสัมมนา เป็นคนที่สนใจในเรื่องของหัวข้อสัมมนานั้น ๆ นะคะ ต้องการที่จะมาเข้าร่วมสัมมนาเพื่อที่จะศึกษานะคะ แล้วก็อภิปรายในประเด็นนั้น ๆ เพื่อหาทางแก้ไขปัญหาด้วยกันนะคะ ลอง… โอเค องค์ประกอบด้านสถานที่นะคะ องค์ประกอบด้านสถานที่ องค์ประกอบด้านสถานที่เป็นหัวข้อที่ 3 นะคะ มีอะไรบ้าง เจลล์ องค์ประกอบด้านสถานที่มีอะไรบ้าง เยอะมากเลยเจล ไหนอ่านสิ อ่านให้เพื่อนฟังสิมีอะไรบ้าง มีห้องประชุมใหญ่ มีอะไรอีกคะ ห้องรองรับ ห้องรับรองลูก ห้องรองรับ ห้องรับรอง ห้องโสต</w:t>
      </w:r>
    </w:p>
    <w:p>
      <w:pPr>
        <w:pStyle w:val="BodyText"/>
      </w:pPr>
      <w:r>
        <w:t xml:space="preserve">(นักศึกษาหญิง) ห้องโสตทัศนนูปกรห้องโสตทัศนอุปกรณ์ อุปกรณ์เครื่องมือประเภทเครื่องคอมพิวเตอร์ค่ะ อุปกรณ์เครื่องเขียนค่ะ แล้วก็มีห้องประชุมขนาดกลางหรือว่าขนาดเล็กค่ะ หรือว่าห้องรับรอง ห้องรับประทานอาหารว่างค่ะ แล้วก็ห้องรับประทานอาหารค่ะ องค์ประกอบสถานที่นะคะ อันนี้คือใหญ่หน่อยนะคะ หมายความว่ามันมีอาจจะมีสัมมนาใหญ่นะคะ แต่สัมมนาปกติทั่วไปก็อาจจะเอาประชุมขนาดกลาง หรือขนาดใหญ่เป็นห้องรับรองด้วยก็ได้ เป็นแทนกันก็ได้นะคะ นี่เดี๋ยวเวลาเราจัดสัมมนานี่นะคะ เราก็ต้องคิดว่าสถานที่ที่เราจะจัดสัมมนานี่นะคะ มีอะไรบ้างนะคะ แต่สามารถที่จะ ห้องที่เรามีอยู่นะคะ เราจะสามารถแบ่งเป็น Section เป็นห้องประชุมขนาดกลาง หรือห้องรับประทานอาหารว่าง ห้องรับประทานอาหารนะคะ อันนี้เราสามารถปรับเปลี่ยนได้นะคะ ตามที่เรามีอยู่นะคะ อันที่ 4 นะคะ องค์ประกอบด้านเวลา เวลา เวลามีอะไรบ้าง จอย จอย ไม่มา นุ่น นุ่นอยู่ไหนลูก นุ่น มีอะไรบ้างคะ องค์ประกอบด้านเวลาระยะเวลาในการเตรียมการ การเชิญวิทยากร วัน เวลา ที่ใช้สัมมนา โอเค เอ ระยะเวลาในการเตรียมการน่าจะใช้เวลาเท่าไรคะ ในการเตรียมการ เอ้อ่านแล้วสรุปให้ครูฟังสิคะ ระยะเวลาในการเตรียมการอ่านแล้วสรุปให้ครูฟัง เกต เกตไม่มา มาหรือ เกตุมาหรือ เกตเดี๋ยวเกตเตรียมเรื่องการเชิญวิทยากรเลยนะคะ เก้า เก้าไม่มา เนี๊ยบไม่มา เรดเดี๋ยวเติมวันเวลาที่ใช้ในการสัมมนา อ่านแล้วสรุปให้ครูฟัง เอาเอ้ก่อนเอ้ ระยะเวลาในการเตรียมการอ๋อ แต่ละงานไม่สามารถที่จะระบุระยะเวลาในการเตรียมงานได้เฉพาะเจาะจงลงไปนะคะ ถ้าเป็นงานที่ใหญ่ต้องใช้ระยะเวลาในการเตรียมการมากนะคะ อีกหน่อยเพิ่มไหม นะคะ วางแผนเยอะแยะเลยนะคะ การวางแผนเรื่องสถานที่เป็นอย่างไรคะ การวางแผนเรื่องสถานที่เป็นอย่างไรคะ อย่างเวลที่เราไปค่ายนี่ เราต้องไปดูสถานที่ก่อนไหม ต้องไปดูสถานที่ก่อนนะคะ การสัมมนาก็เช่นเดียวกัน เราก็ต้องไปดูสถานที่ในการสัมมนานะคะ แต่ว่าบางที ถ้าจัดสัมมนาที่มันไม่ได้เป็นหัวข้อที่ใหญ่ คนที่เข้าร่วมสัมมาไม่ได้เยอะ เราก็อาจจะใช้สถานที่ที่เราทำงานอยู่นะคะ อย่างที่เราจะจัดสัมมนากัน เราก็จะใช้ที่ที่เราเรียนกันอยู่เราใช้ศูนย์การศึกษาพิเศษนะคะ เป็นสถานที่ในการจัดงานสัมมนาของเรานะคะ โอเค คนต่อมา การเชิญวิทยากร สรุปแล้วอ่านให้ครูฟังค่ะ ใครเอ่ย ค่ะ การเชิญวิทยากรต้องอะไรนะคะ ต้องมีการติดต่อล่วงหน้าใช่ค่ะ อยู่ ๆ เชิญกระทันหันได้ไหม ไม่ได้นะคะ ต้องติดต่อล่วงหน้า แล้วอะไรคะ นะคะ ใช่นะคะ เพราะว่าเราจะกำหนด… เราจะบอกว่าผู้สัมมนาว่าเราจะสัมมนาเดือนหน้าโดยที่ยังไม่ติดต่อวิทยากร ไม่ได้นะคะ เพื่อจะดูว่าวิทยากรผู้ที่เชเชี่ยวชาญในด้านนั้น ๆ นะคะ แล้วค่อยกำหนดโครงการสัมมนา แล้วค่อยเชิญผู้เข้าร่วมสัมมนานะคะ แล้วถ้าเกิดวิทยากรไม่ว่างล่ะ บางทีวิทยากรติดงานกระทันหัน เขารับเชิญเราแล้ววิทยากรไม่ว่างทำอย่างไรคะ คำถามยากนะ เอาใหม่ เปลี่ยนวิทยากรนะคะ เราต้องมีวิทยากรสำรองเอาไว้ด้วย บางทีกระทันหันก็ต้องเปลี่ยนวิทยากร บางทีวิทยากรอาจจะไม่สบายกะทันหัน มีอยู่นะคะ ครูเคยเจอ โอเค คนต่อมาค่ะ วัน เวลา ที่ใช้ในการสัมมนาอ่านแล้วสรุปให้ครูฟังค่ะ เรดมีความมากน้อยขึ้นอยู่กับการสัมมนา ว่าถ้าเป็น… มี 3 วัน 5 วันหรือมากกว่านั้น เพราะว่าบางเรื่องวันและเวลาก็ดูสิ่งที่จำเป็น ถ้ามีขอบเขตที่กว้างมากแล้วเราจัดเวลาน้อย การอภิปรายหรือว่าต่าง ๆ ไม่เห็นผลที่ชัดเจน</w:t>
      </w:r>
    </w:p>
    <w:p>
      <w:pPr>
        <w:pStyle w:val="BodyText"/>
      </w:pPr>
      <w:r>
        <w:t xml:space="preserve">(ผศ.ดร.รุ่งรัตน์) ระยะเวลาที่จัดสัมมนา ระยะเวลาที่จัดสัมมนานะคะ ก็ขึ้นอยู่กับหัวข้อในการสัมมนานะคะ ว่าถ้าเกิดเป็นหัวข้อการสัมมนาที่กว้าง ต้องการการอภิปรายเยอะนะคะ พอนะคะ อาจจะเป็นวันหนึ่ง 2 วันนะคะ แต่ส่วนใหญ่แล้วจะไม่ค่อยเกิน 3 วัน ถือว่าเยอะมากนะคะ นาน กก็ขึ้นอยู่กับความเหมาะสมของหัวข้อนะคะ เนื้อหาที่เราจัดสัมมนาสุดท้ายแล้ว สุดท้ายองค์ประกอบด้านงบประมาณนะคะ การจัดสัมมนามีค่าใช้จ่ายนะคะ วนมาอีกแล้วนะคะ กิ๊ก ๆ การจัดประมาณการค่าใช้จ่ายเป็นอย่างไรคะ อ่านแล้วสรุปเป็นคำพูดตัวเองนะคะ แล้วตอบครูกิ๊กพร้อมไหมคะ การจัดประมาณการค่าใช้จ่ายเป็นอย่างไรคะ นะคะ ต้องวางแผนอย่างรอบคอบนะคะ ว่าการจัดสัมมนาครั้งนั้น เงินเท่าไรนะคะ นักศึกษาเคยทำไหม เคยจัดสัมมนาใช่ไหม อ๋อ เคย ทำค่าย ใช่ ๆ อารมณ์คล้าย ๆ คำค่าย แต่แบบว่ามันเป็นการจัดโครงการซึ่งการจัดทำค่ายก็ต้องมีรูปแบบในการใช้เงินใช่ไหมคะ นะคะ โดยการจัดงบประมาณนะคะ ต้องมีรายละเอียดให้มากที่สุดนะคะ เพราะถ้าเกิดตกหล่นไปนะคะ เดี๋ยวงบประมาณไม่พอนะคะ โอเค ต่อมาค่ะ ค่าใช้จ่ายต่าง ๆ สำหรับค่าอุปกรณ์ที่จำเป็นต้ต้องซื้อ เพลง ๆ เพลงอ่านและสรุปให้ครูฟังสิคะ ค่าใช้จ่ายต่าง ๆ เกี่ยวกับวัสดุอุปกรณ์ที่จำเป็นต้องซื้อ เป็นอย่างไรลูกเพลง นะคะ ค่าใช้จ่ายที่เกี่ยวข้อง คือในการจัดสัมมนานะคะ อาจจะมีค่าใช้จ่ายเกี่ยวสกับวัสดเุนะคะ เช่นวัสดุอย่างชุดกระดาษปรุ๊ฟนะคะสีปากกาอะไรต่าง ๆ เวลาที่เข้าร่วมอภิปรายกลุ่ม หรือค่าใช้จ่ายอื่น ๆ นะคะ เราต้องคำนวณว่าของแต่ละชิ้นที่เราต้องการจะซื้อ ราคาอยู่เท่าไรต้องเป็นราคาที่เราก็ต้องสืบราคาตามท้องตลาดนะคะ ก่อนที่จะนำมาเขียนงบประมาณนะคะ ต่อมาค่ะ การจัดทำงบประมาณค่ะ อิ๊ฟ เป็นอย่างไรคะ โอเคนะคะ อย่างที่เมื่อกี้นี้การจัดสัมมนามีหลายฝ่ายใช่ไหม หลายฝ่ายนะคะ แต่ละฝ่ายก็จำเป็นที่จะต้องมีมาค่าใช้จ่ายนะคะ อย่างฝ่ายที่ซื้อวัสดุอุปกรณ์นะคะ หรือฝ่ายประชาสัมพันธ์นะคะ ก็จำเป็นที่จะต้อง สามารถที่จะคำนวณค่าใช่จ่ายของแต่ละฝ่ายนะคะ แล้วก็มาประชุมกันนะคะ เพื่อที่จะจัดทำงบประมาณให้แต่ละฝ่ายนะคะ ได้ค่าใช้จ่ายที่จะนำไปจัดการสัมมนาได้นะคะ นักศึกษาอ่านเพิ่มเติมนะคะ อันนี้เป็นเอกสารในบทที่ 2 นะคะ เดี๋ยวให้เล่นเกม มันออกไปอย่างไรล่ะ โอเค นักศึกษาเตรียมตัวใส่ Pin นะคะ</w:t>
      </w:r>
    </w:p>
    <w:p>
      <w:pPr>
        <w:pStyle w:val="BodyText"/>
      </w:pPr>
      <w:r>
        <w:t xml:space="preserve">[เสียงดนตรี] เดี๋ยวเล่นเกมเสร็จแล้วครูจะปล่อยแล้วนะคะ แล้วตอนบ่ายเจอกัน 904653 8 เข้าทุกคนนะคะ เข้าทุกคน</w:t>
      </w:r>
    </w:p>
    <w:p>
      <w:pPr>
        <w:pStyle w:val="BodyText"/>
      </w:pPr>
      <w:r>
        <w:t xml:space="preserve">[เสียงดนตรี] รออีก 6 คนนะคะ ตอนนี้ได้แล้ว รออีก 5 คนค่ะ</w:t>
      </w:r>
    </w:p>
    <w:p>
      <w:pPr>
        <w:pStyle w:val="BodyText"/>
      </w:pPr>
      <w:r>
        <w:t xml:space="preserve">[เสียงดนตรี] ค่ะ รออีก 1 คนค่ะ หิวส้มตำด้วย เหลืออีก 1 คนค่ะ กดดันครุหรือเปล่านี้ หิวแล้วน่ะ ไม่ทานข้าวเช้ากันมาใช่ไหมคะ อีก 1 คนค่ะ ใครยังเข้าไม่ได้ยกมือค่ะ ใครยังเข้าไม่ได้คะ ยกมือค่ะ ใครยังเข้าไม่ได้คะ เข้าได้แล้วหรือ เริ่มแล้วนะคะ ไป Go ข้อ 1 องค์ประกอบสำคัญในการสัมมนามีกี่ด้าน ใครไวใครไว ใครไว 4 ด้าน ตอบถูกทุกคน ยังมีคนตอบยังตอบผิดอีก ไปเชื่อเพื่อน เพื่อนเขาหลอก มีกี่ด้านคะ มี 5 ด้านนะคะ มี 5 ด้าน ใครตอบ 4 ใครตอบ 4 ด้านนะ มี 5 ด้านนะคะ โอเค ไป เร็ว ๆ มีคนเร็วกับเรา กงขึ้นมา กง สวัสดีชาวโลก ข้อ 2 ข้อใดไม่ใช่องค์ประกอบด้านเนื้อหาคาะ ขื่อโครงการ วิทยากร จุดมุ่งหมาย กำหนดการสัมมนา ข้อไหนคะ องค์ประกอบด้านเนื้อหา วิทยากรไม่ใช่นะคะ วิทยากรเป็นองค์ประกอบด้านไหนคะ ด้านบุคลากร ยังมีคนตอบผิดอีก ต่อมา ข้อ 3 ชื่อเรื่องที่จะนำมาจัดสัมมนา ควรมีลักษณะอย่างๆรทันสมัย สอดคล้องกับสภาพปัจจุบัน ควรเป็นเรื่องที่มีขอบเขตเฉพาะเรื่อง ไม่กว้างหรือไม่แคบจนเกินไป หสามารถหาแนวทางการแก้ปัญหาได้อย่างเป็นระบบ หรือถูกทุกข้อ ถูกทุกข้อนะคะ มีทุกอันเลย ถูกต้องนะคะ ถูกทุกข้อค่ะ มันมี มันมีลักษณะหลายข้อนะคะ นักศึกษาหัวเรื่องนี่นะคะ ใครยังตอบผิดอยู่นี่ ยังตอบผิดอยู่ มีตอบถูก 11 คนนะคะ ไหนใครตอบถูกยกมือขึ้น เก่งนะคะ คนที่ไม่ยกนี่คือตอบผิด ต่อมา ข้อ 4 ข้อใดคือผลที่ได้จากการสัมมนา ถูกทุกข้อ ผลลูกผล ข้อ 1 เพื่อ ข้อสีแดงนะคะ เพื่อให้ได้ คำว่า</w:t>
      </w:r>
      <w:r>
        <w:t xml:space="preserve"> </w:t>
      </w:r>
      <w:r>
        <w:t xml:space="preserve">“</w:t>
      </w:r>
      <w:r>
        <w:t xml:space="preserve">เพื่อ</w:t>
      </w:r>
      <w:r>
        <w:t xml:space="preserve">”</w:t>
      </w:r>
      <w:r>
        <w:t xml:space="preserve"> </w:t>
      </w:r>
      <w:r>
        <w:t xml:space="preserve">คืออะไรคะ วัตถุประสงค์นะคะ มีเพื่อ 2 อันเลย เพื่อเรียนรู้และการแลกเปลี่ยนนี่ เรียนรู้และการแลกเปลี่ยน และวัตถุประสงค์นะคะ ข้อที่ถูกคือ ผู้เข้าร่วมสัมมนาสามารถนำความรู้ที่ได้จากสัมมนาไปพัฒนางานได้ อันนี้เป็นผลที่ได้จากการสัมมนาตอบถูกแค่ ตอบถูกกี่คน ไม่มีใครตอบถูกเลย หลอกนิดเดียวพวกนี้หลอกนิดเดียวก็ยอมให้ครูหลอกด้วยนะ อ้วนตุ๋น อ้วนตุ๋น ตื่นตัวเข้าไว้ ข้อ 5 ในการกำหนดการสัมมนาข้อใดควรมาก่อนข้อไหนมาก่อนคะ ข้อไหนมาก่อน ข้อใครมาก่อน ไม่มีคนตอบถูกเลย นักศึกษาชื่อเรื่องมันจะมาก่อนได้อย่างไรคะ ถ้าไม่มีบุคคลจัดสัมมนา ชื่อเรื่องมันจะมาจากไหน ใครลูกหลอก โดนครูหลอกอีกแล้วหลอกง่ายนะนี่ มันต้องมีบุคคลที่จัดสัมมนาขึ้นมาก่อนนะคะ แล้วคอยคิดวิทยากร สถานที่ วัน เวลา ในการจัดสัมมนานะคะ ไม่มีใครถูกเลย ลองดูข้อต่อมานะ ข้อต่อมา นี่ต้องถูกหทดทุกคนเลยนี่ข้อที่ 6 ลองดูสิคำตอบคืออะไร เวลานักศึกษาไปสอบครูนะคะ มันจะออกข้อสอบแนวนี้นะคะนักศึกษา เป็นข้อสอบที่เกี่ยวกับไหวพริบเชาวน์ปัญหา 2 5 8 11 แล้วมาอะไรคะ ถูกไหม ถูก ตอบถูก 11 คน ทำไมถึงตอบ 14 คะ ทำไมถึงตอบ 14 คะ เพราะมันเพิ่มขึ้นทีละ 3 ถูกต้องนะคะ ข้อสอบครูออกนะคะ นักศึกษาข้อต่อมาข้อ 7 โดยทั่วไปงานฝ่ายปฏิคมทำหน้าที่อะไรคะ ปติคม วางแผนและดำเนินการต้อนรับ รับรองบุคลากรและผู้มาสัมมนาหรือติดต่อประสานงานกับแผนกต่าง ๆ หรือข้อซักถาม ข้อไหนถูกต้องคะ ถูกทุกข้อนะคะ งานปฏิคม เป็นฝ่ายที่วางแผนประสานงานนะคะ ทุกอย่างนะคะ ต้อนรับและรับรองบุคลากรด้วย เตรียมห้องอาหารและเครื่่องดื่มด้วย นี่คืองานปฏนะคะ ยังตอบถูกน้อยอยู่เลยนะคะ นักศึกษาต้องไปอ่านเพิ่มนะคะ ยัง ยังไม่เสร็จ ไม่ให้กิน เดี๋ยว ข้อใดไม่ใช่องค์ประกอบด้านบุคลากร เลือกอาการและคาปูชิโน่เย็น ถูกต้อง หิวใช่ไหม โอเค เดี๋ยวรีบปล่อย ข้อต่อมา ตื่นตัวเข้าไว้ อย่าเพิ่งหลับนะ ข้อใดไม่ใช่องค์ประกอบด้านสถานที่ เครื่อวขยายเสียงก็เป็นองค์ประกอบด้านสถานที่เหมือนกัต่าง ๆ ที่เราจะต้องให้มันอยู่สถานที่นั้น ๆ นะคะ เพราะฉะนั้น เป็นองค์ประกอบด้านสถานที่ทุกข้อนะคะ ไม่ได้อ่านมาใช่ไหมเอกสารนี่ รับมาตรง ๆ ข้อต่อมา จะทำข้อสอบได้ไหมนี่ ใคร… ได้หรือ ภาษาที่ใช้เป็นหัวใจของการสื่อสารถ้าเราต้องการสื่อสารให้ได้ผลดี เราต้องเพ่งเล็งการใช้ภาษาให้ดี อันนี้ก็เป็นข้อสอบที่ออกข้อสอบนะ เราจะใช้อะไรคะ ที่มาเชื่อมตรงนี้ เพราะว่า เพราะฉะนั้น เพราะฉะนั้นจึงเพราะฉะนั้น เรดนี่ได้ภาษาไทยนะนี่ เพราะฉะนั้น นะคะ ภาษาที่ใช้เป็นหัวใจของการสื่อสาร เพราะฉะนั้น ถ้าเราต้องการการสื่อสารให้ได้ผลดี เราต้องเพ่งเล็งการใช้ภาษาให้ดีนะคะ เพราะฉะนั้นจึงมันฟุ่มเฟือยนะคะ มันไม่ต้องมีมีจริงนะคะ แล้วก็เพราะว่านี่ไม่ใช่นะคะ เพราะว่าไม่ใช่นะคะ อันนี้ภาษาไทยนะคะ ครูก็เลยเอามาให้นักศึกษาทำ ปลาแดกบอง หิวส้มตำนะคะ ดูสิว่าจะได้ชัยชนะไหม 3 คนแรกนี่ Keep Going นะคะ Keep Going นะ ข้อใดคือองค์ประกอบด้านเวลาในการจัดสัมมนา เวลา ง่ายมากเลยข้อนี้ คิดอะไรไม่ออกตอบถูกทุกข้อไว้ก่อน ถูกทุกข้อนะคะ นะคะ เป็นระยะเวลา เป็นเรื่องเกี่ยวกับองค์ประกอบในการจัดสัมมนาทุกข้อนะคะ ไม่ว่าจะเป็นระยะเการเตรียมการจัดสัมมนา การวางแบบเกี่ยวกับการเชิญวิทยากรที่มีคุณภาพและก็วันเวลาที่ใช้ในการสัมมนานะคะ ข้อต่อมา ข้อที่ 12 แล้ว เหรัญญิกเกี่ยวข้องกับองค์ประกอบใดมากที่สุด เหรัญญิกค่ะ เหรัญญิก ใครเป็นเหรัญญิกตอนอยู่ค่าย ข้อไหน โอเคนะคะ ตอบถูกต้อง 14 คน เหรัญญิกเกี่ยวข้องกับงบประมาณมากที่สุด มีคนตอบด้านเวลา มันยังไม่ชัดนะลูกนะ ด้านงบประมาณนะ ด้านการเงินใคร คนที่ไปค่าย คราวที่เราจัดไปค่ายกันนี่ใครเป็นเหรัญญิกคะ ใครทำงานเกี่ยวกับด้านการเงินลูก แสดงว่าเป็นคนที่ไว้ใจได้ด้านการเงิน คนที่เป็นเหรัญญิกนะคะ ควรจะเอาคนที่ควรจะเอาคนที่ไม่มีปัญหาเกี่ยวกับเงินและบริหารเงินเก่งนะคะ ข้อใดไม่เข้าพวก นโยบายข้อใดไม่เข้าพวก กระเป๋าเงินดิจิทัล 10,000 บาท เงินเลี้ยงดูบุตรคนละ 1,200 บาท ปฏิรูกองทัพ ข้อใดไม่เกี่ยวข้องนโยบายนะคะ กระเป๋าเงินดิจิทัลไม่เกี่ยวข้องนะคะ เพราะเป็นของเพื่อไทยนะคะ ส่วนนโยบายอื่น ๆ นะคะ เป็นของพรรคไหนคะ ก้าวไกลนะคะ ยกเลิกการเกณฑ์ทหาร เงินเลี้ยงดูบุตร ปฏิรูปกองทัพ ไม่เข้าพวกคือนะคะ มีคนตอบถูก 4 คน เมื่อกี้ใครอันดับ 1 ไม่รู้ รูปแบบการจัดสัมมนามีอะไรบ้าง ตอบอะไรคะ ตอบอะไร 2 ข้อถูกต้องนะคะ อภิปรายถูกต้องและการประชุมกลุ่มย่อยถูกต้อง ในการจัดสัมมนาบางทีเราจะมีประชุมกลุ่มย่อยนะคะ เราถึงต้องมีห้องใหญ่กับห้องเล็กด้วย สำหรับการประชุมย่อนยนะคะ นั่งภาวนาไม่ใช่นะคะ ใครตอบนั่งภาวนาจริง ๆ ด้วย 1 คน เอ้ตอบใช่ไหม ปลาแดกบองยังมาอยู่นะคะ 119 119 ขึ้นมาเป็นอันดับ 2 แล้ว เหลืออีก… ข้อ 15 ข้อใดไม่ใช่จุดมุ่งหมายของการอภิปรายข้อใครไม่ใช่จุดมุ่งหมายของการอภิปรายถ้ามันใกล้กันกว่าข้อ 1 ใกล้กัน 2 ข้อ นักศึกษาเอาเป็นสีีเขียวไปเลยถูกต้องทุกข้อไปเลย ข้อใดไม่ใช่จุดมุ่งหมายนะคะ ข้อที่ถูก คือ เป็นจุดประสงค์ทุกข้อนะคะ จุดมุ่งหมายของการอภิปราย เพื่อฝึกความคิดแบบประชาธิปไตยนะคะ เพื่อช่วยให้ผู้เข้าร่วมอภิปรายการปรับตัวนะคะ ว่าความคิดของเราเป็นแบบนี้ ความคิดของคนอื่นเป็นแบบนั้น เราก็ต้องปรับความคิดของเราด้วยนะคะ แล้วก็เพื่อหาข้อเท็จจริงเพราะฉะนั้นตอบว่าเป็นจุดประสงค์ทุกข้อของการอภิปรายปลาแดกบอง ยกมือสิปลาแดกบอง เกือบได้แล้ว เกือบได้แล้ว ขนมแล้ว อร่อย อร่อย คู่กับปาก อะไรคู่กับหูคะ ความสุข ความหอม ความงาม ความไพเราะ อันนี้ก็ออกสอบนะคะ นักศึกษาข้อไหน มีคนตอบถูก 11 คนนะคะ อร่อยปาก อร่อยคู่กับปากนะคะ สิ่งที่จะคู่กับหู ก็คือไพเราะนะคะ เพราะต้องใช้หูฟังนะ ความหอมนี่คืออะไรลูก ถ้าเอาความหอม ความหอมคู่อะไรคะ จมูกนะคะ จมูก ความงามก็ยังไม่ชัดนะ ความงามก็อาจจะเป็น อาจจะเป็นเกี่ยวกับเรื่องของสายตา ตานี่นะคะ ข้อสุดท้ายหรือยัง ปลาแดกบองยังได้อยู่ ข้อสุดท้ายแล้ว ข้อใดไม่เข้าพวกกับ CP อันนี้ครูทำไว้นานแล้ว ข้อใดไม่เข้าพวกกับ CP คะ ไม่เข้าพวกกับ CP หมายถึงว่า CP ไม่ได้เป็นเจ้าของน่ะลูก เดอะมอลล์ไม่ถูกต้อง ไม่เข้าพวก Seven-eleven เข้าพวกกับ CP Tesco เทสโก้ โลตัส แมคโคร โลตัสด้วยหรือเปล่านะคะ 7-11 เทสโก้หรือว่า Makro เข่าพวกนะคะ เดอะมอลล์มีไม่กี่ที่นะคะ โคราชเรามี The Mall นะคะ โอเค ใครได้ที่ 1 The winner is… อันดับ 3 คือ เตรียมตัวรับรางวัล อันดับ 2 หิวส้มตำ อันดับที่ 1 อันดับที่ 1 อันดับที่ 1 คือ 119 อันดับ 1 ค่ะ นักศึกษา นักศึกษาไปอ่านเพิ่มเติมนะคะ เดี๋ยวครั้งหน้าครูจะทวนให้อีกนะคะ แต่คงไม่เป็นไรหรอกนะคะ เดี๋ยวเราจัดนะคะ แล้วก็เราครูคิดว่าเราทำได้นะคะ โอเค เตรียมตัว เตรียมตัวไปทานอาหาร แล้วเดี๋ยวเจอกันตอนเที่ยงนะคะ นโยบายการศึกษานะคะ ที่ครูให้ไปดูมา นโยบายการศึกษาของพรรคต่าง ๆ เป็นอย่างไรนะคะ ที่เราจะมาอภิปรายวันนี้ นักศึกษาไปดูมาแล้วนะ ครุให้งานไปคราวที่แล้วให้นักศึกษาไปดูนโยบายต่าง ๆ นะคะ ว่าแต่ละพรรคมีนโยบายการศึกษาอย่างไรนะคะ เดี๋ยวเราจะเอามาอภิปรายวันนี้นะคะ ช่วงบ่าย โอเคค่ะ เดี๋ยวใครขี่มอเตอร์ไซค์มาแล้วไม่มีคนซ้อนบ้าง ครูจะขอซ้อนหน่อย ซ้อนไปคณะคุรุศาสตร์ ไปเซ็นซื่อเดี๋ยวสไลด์นะคะ ครุจะใส่ไว้ให้ใน E learning นะคะ ครูจะใส่ไว้ใน E learning นะคะ นักศึกษาคะครูถามหน่อย นักศึกษาอยากให้ครูเพิ่มเติมอะไรบ้าง บางทีเรามีเวลากัน เพิ่มเติมเรื่องการศึกษาพิเศษหัวข้อการสัมมนา เพราะสัมมนาไม่ได้ยากอะไร เพราะนักศึกษารู้ไหม ว่านักศึกษาทำคะแนนได้น้อยกว่าเด็กเอกอื่น นักศึกษาทำข้อสอบเกี่ยวกับการศึกษาพิเศษน้อยกว่าเอกอื่นนักศึกษาอยากให้ครูเพิ่มเติมอะไรไหม เดี๋ยวเราเพิ่มเติมเรื่องเล่นเกมก็ได้ ว่านักศึกษาเล่นเกมแล้วนักศึกษาจะได้กี่คะแนน ถ้าเล่นชอบใช่ไหม ทำให้จำได้แม่น อย่างนั้นเดี๋ยวตอนบ่ายนะคะ เดี๋ยวตอนบ่ายครูจะทบทวนให้โดยการเล่นเกมก่อนที่เราจะอภิปรายนะคะ ตอนนี้นักศึกษาน่าจะหิวมากแล้วใช่ไหม อย่างนั้นเจอกันตอนเที่ยงนะคะ เดี๋ยวค่อยเล่นเกมต่อตอนเที่ยงค่ะ ค่ะ โอเคค่ะ อย่างนั้นเลิกชั้นได้ค่ะ</w:t>
      </w:r>
    </w:p>
    <w:p>
      <w:pPr>
        <w:pStyle w:val="BodyText"/>
      </w:pPr>
      <w:r>
        <w:t xml:space="preserve">(นักศึกษาหญิง) นักเรียนทั้งหมดทำความเคารพ ขอบคุณครับ / ขอบคุณค่ะ</w:t>
      </w:r>
    </w:p>
    <w:p>
      <w:pPr>
        <w:pStyle w:val="BodyText"/>
      </w:pPr>
      <w:r>
        <w:t xml:space="preserve">(ผศ. ดร.รุ่งรัตน์) ค่ะ ไปทานข้าว ขอบคุณนะคะพี่ล่าม นะคะ ขอบคุณนะคะ เดี๋ยวเจอกันตอนเที่ยงค่ะ เจอกันตอนเที่ยงที่ตึก 18 นะคะ เสร็จแล้วนะคะ ขอบคุณนะคะพี่ล่าม</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 สัมนาทางการศึกษาพิเศษ</dc:title>
  <dc:creator/>
  <cp:keywords/>
  <dcterms:created xsi:type="dcterms:W3CDTF">2024-01-04T03:02:52Z</dcterms:created>
  <dcterms:modified xsi:type="dcterms:W3CDTF">2024-01-04T03: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พฤษภาคม 2566 เวลา 08.50 น.</vt:lpwstr>
  </property>
  <property fmtid="{D5CDD505-2E9C-101B-9397-08002B2CF9AE}" pid="3" name="subtitle">
    <vt:lpwstr/>
  </property>
</Properties>
</file>